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848C8" w14:textId="77777777" w:rsidR="0080652B" w:rsidRPr="001912C6" w:rsidRDefault="001912C6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1912C6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Fiche de travail sur la vidéo :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« </w:t>
      </w:r>
      <w:r w:rsidRPr="001912C6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Qu’est-ce qui a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attiré les Européens sur la côte nord-ouest du Pacifique? »</w:t>
      </w:r>
    </w:p>
    <w:p w14:paraId="207CFE18" w14:textId="77777777" w:rsidR="0080652B" w:rsidRPr="001912C6" w:rsidRDefault="0080652B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762CA599" w14:textId="77777777" w:rsidR="0080652B" w:rsidRDefault="00C674EE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1912C6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29D9D858" w14:textId="77777777" w:rsidR="0080652B" w:rsidRDefault="0080652B">
      <w:pPr>
        <w:rPr>
          <w:rFonts w:ascii="Lato" w:eastAsia="Lato" w:hAnsi="Lato" w:cs="Lato"/>
          <w:i/>
        </w:rPr>
      </w:pPr>
    </w:p>
    <w:p w14:paraId="254D61E4" w14:textId="77777777" w:rsidR="0080652B" w:rsidRPr="005A6C41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e cherchait le capitaine Cook et pourquoi</w:t>
      </w:r>
      <w:r w:rsidRPr="004704B4">
        <w:rPr>
          <w:rFonts w:ascii="Lato" w:eastAsia="Lato" w:hAnsi="Lato" w:cs="Lato"/>
          <w:lang w:val="fr-CA"/>
        </w:rPr>
        <w:t xml:space="preserve">? </w:t>
      </w:r>
    </w:p>
    <w:p w14:paraId="24B12AF7" w14:textId="77777777" w:rsidR="0080652B" w:rsidRPr="005A6C41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3BCA15FB" w14:textId="77777777" w:rsidR="0080652B" w:rsidRPr="005A6C41" w:rsidRDefault="0080652B">
      <w:pPr>
        <w:rPr>
          <w:rFonts w:ascii="Lato" w:eastAsia="Lato" w:hAnsi="Lato" w:cs="Lato"/>
          <w:lang w:val="fr-CA"/>
        </w:rPr>
      </w:pPr>
    </w:p>
    <w:p w14:paraId="52BA0644" w14:textId="77777777" w:rsidR="0080652B" w:rsidRPr="005A6C41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458F2E80" w14:textId="77777777" w:rsidR="0080652B" w:rsidRPr="004704B4" w:rsidRDefault="00C674EE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eastAsia="Lato" w:hAnsi="Lato" w:cs="Lato"/>
          <w:lang w:val="fr-CA"/>
        </w:rPr>
        <w:t xml:space="preserve">____________________________ </w:t>
      </w:r>
      <w:r w:rsidR="004E3451" w:rsidRPr="004704B4">
        <w:rPr>
          <w:rFonts w:ascii="Lato" w:hAnsi="Lato"/>
          <w:lang w:val="fr-CA"/>
        </w:rPr>
        <w:t>valaient très cher en Chine</w:t>
      </w:r>
      <w:r w:rsidRPr="004704B4">
        <w:rPr>
          <w:rFonts w:ascii="Lato" w:eastAsia="Lato" w:hAnsi="Lato" w:cs="Lato"/>
          <w:lang w:val="fr-CA"/>
        </w:rPr>
        <w:t>.</w:t>
      </w:r>
    </w:p>
    <w:p w14:paraId="20F7CF80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5DE023A9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AC4F324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0B0A9BB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 xml:space="preserve">Quelles nations naviguaient vers la côte nord-ouest du Pacifique au </w:t>
      </w:r>
      <w:proofErr w:type="spellStart"/>
      <w:r w:rsidRPr="004704B4">
        <w:rPr>
          <w:rFonts w:ascii="Lato" w:hAnsi="Lato"/>
          <w:lang w:val="fr-CA"/>
        </w:rPr>
        <w:t>XVIII</w:t>
      </w:r>
      <w:r w:rsidRPr="004704B4">
        <w:rPr>
          <w:rFonts w:ascii="Lato" w:hAnsi="Lato"/>
          <w:vertAlign w:val="superscript"/>
          <w:lang w:val="fr-CA"/>
        </w:rPr>
        <w:t>è</w:t>
      </w:r>
      <w:proofErr w:type="spellEnd"/>
      <w:r w:rsidRPr="004704B4">
        <w:rPr>
          <w:rFonts w:ascii="Lato" w:hAnsi="Lato"/>
          <w:lang w:val="fr-CA"/>
        </w:rPr>
        <w:t xml:space="preserve"> siècle</w:t>
      </w:r>
      <w:r w:rsidRPr="004704B4">
        <w:rPr>
          <w:rFonts w:ascii="Lato" w:eastAsia="Lato" w:hAnsi="Lato" w:cs="Lato"/>
          <w:lang w:val="fr-CA"/>
        </w:rPr>
        <w:t>?</w:t>
      </w:r>
    </w:p>
    <w:p w14:paraId="446C5C4D" w14:textId="77777777" w:rsidR="0080652B" w:rsidRPr="004704B4" w:rsidRDefault="0080652B">
      <w:pPr>
        <w:ind w:left="720"/>
        <w:rPr>
          <w:rFonts w:ascii="Lato" w:eastAsia="Lato" w:hAnsi="Lato" w:cs="Lato"/>
          <w:lang w:val="fr-CA"/>
        </w:rPr>
      </w:pPr>
    </w:p>
    <w:p w14:paraId="0C1DC912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6DB77BDF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33180D07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’ont appris les Européens de leurs voyages sur la côte nord-ouest du Pacifique</w:t>
      </w:r>
      <w:r w:rsidRPr="004704B4">
        <w:rPr>
          <w:rFonts w:ascii="Lato" w:eastAsia="Lato" w:hAnsi="Lato" w:cs="Lato"/>
          <w:lang w:val="fr-CA"/>
        </w:rPr>
        <w:t>?</w:t>
      </w:r>
    </w:p>
    <w:p w14:paraId="3CB8987D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10BED02D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0344FCE2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08A615DD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66A175C2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elle a été la participation respective des groupes autochtones et des colonisateurs européens aux débuts de la traite des fourrures sur la côte Ouest</w:t>
      </w:r>
      <w:r w:rsidRPr="004704B4">
        <w:rPr>
          <w:rFonts w:ascii="Lato" w:eastAsia="Lato" w:hAnsi="Lato" w:cs="Lato"/>
          <w:lang w:val="fr-CA"/>
        </w:rPr>
        <w:t>?</w:t>
      </w:r>
    </w:p>
    <w:p w14:paraId="5B2F8655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494146E4" w14:textId="77777777" w:rsidR="0080652B" w:rsidRPr="004704B4" w:rsidRDefault="004E3451">
      <w:pPr>
        <w:ind w:left="630"/>
        <w:rPr>
          <w:rFonts w:ascii="Lato" w:eastAsia="Lato" w:hAnsi="Lato" w:cs="Lato"/>
        </w:rPr>
      </w:pPr>
      <w:proofErr w:type="spellStart"/>
      <w:proofErr w:type="gramStart"/>
      <w:r w:rsidRPr="004704B4">
        <w:rPr>
          <w:rFonts w:ascii="Lato" w:eastAsia="Lato" w:hAnsi="Lato" w:cs="Lato"/>
        </w:rPr>
        <w:t>Autochtones</w:t>
      </w:r>
      <w:proofErr w:type="spellEnd"/>
      <w:r w:rsidRPr="004704B4">
        <w:rPr>
          <w:rFonts w:ascii="Lato" w:eastAsia="Lato" w:hAnsi="Lato" w:cs="Lato"/>
        </w:rPr>
        <w:t> :</w:t>
      </w:r>
      <w:proofErr w:type="gramEnd"/>
      <w:r w:rsidRPr="004704B4">
        <w:rPr>
          <w:rFonts w:ascii="Lato" w:eastAsia="Lato" w:hAnsi="Lato" w:cs="Lato"/>
        </w:rPr>
        <w:t xml:space="preserve"> </w:t>
      </w:r>
    </w:p>
    <w:p w14:paraId="684974C3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6511582B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65706912" w14:textId="77777777" w:rsidR="0080652B" w:rsidRPr="004704B4" w:rsidRDefault="00C674EE">
      <w:pPr>
        <w:ind w:left="630"/>
        <w:rPr>
          <w:rFonts w:ascii="Lato" w:eastAsia="Lato" w:hAnsi="Lato" w:cs="Lato"/>
        </w:rPr>
      </w:pPr>
      <w:proofErr w:type="spellStart"/>
      <w:proofErr w:type="gramStart"/>
      <w:r w:rsidRPr="004704B4">
        <w:rPr>
          <w:rFonts w:ascii="Lato" w:eastAsia="Lato" w:hAnsi="Lato" w:cs="Lato"/>
        </w:rPr>
        <w:t>Eur</w:t>
      </w:r>
      <w:r w:rsidR="004E3451" w:rsidRPr="004704B4">
        <w:rPr>
          <w:rFonts w:ascii="Lato" w:eastAsia="Lato" w:hAnsi="Lato" w:cs="Lato"/>
        </w:rPr>
        <w:t>opéens</w:t>
      </w:r>
      <w:proofErr w:type="spellEnd"/>
      <w:r w:rsidR="004E3451" w:rsidRPr="004704B4">
        <w:rPr>
          <w:rFonts w:ascii="Lato" w:eastAsia="Lato" w:hAnsi="Lato" w:cs="Lato"/>
        </w:rPr>
        <w:t> </w:t>
      </w:r>
      <w:r w:rsidRPr="004704B4">
        <w:rPr>
          <w:rFonts w:ascii="Lato" w:eastAsia="Lato" w:hAnsi="Lato" w:cs="Lato"/>
        </w:rPr>
        <w:t>:</w:t>
      </w:r>
      <w:proofErr w:type="gramEnd"/>
      <w:r w:rsidRPr="004704B4">
        <w:rPr>
          <w:rFonts w:ascii="Lato" w:eastAsia="Lato" w:hAnsi="Lato" w:cs="Lato"/>
        </w:rPr>
        <w:t xml:space="preserve"> </w:t>
      </w:r>
    </w:p>
    <w:p w14:paraId="247BD69F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3DE547A3" w14:textId="77777777" w:rsidR="0080652B" w:rsidRPr="004704B4" w:rsidRDefault="0080652B">
      <w:pPr>
        <w:ind w:left="360" w:hanging="360"/>
        <w:rPr>
          <w:rFonts w:ascii="Lato" w:eastAsia="Lato" w:hAnsi="Lato" w:cs="Lato"/>
        </w:rPr>
      </w:pPr>
    </w:p>
    <w:p w14:paraId="1FFA02B2" w14:textId="77777777" w:rsidR="0080652B" w:rsidRPr="004704B4" w:rsidRDefault="0080652B">
      <w:pPr>
        <w:rPr>
          <w:rFonts w:ascii="Lato" w:eastAsia="Lato" w:hAnsi="Lato" w:cs="Lato"/>
        </w:rPr>
      </w:pPr>
    </w:p>
    <w:p w14:paraId="55462F45" w14:textId="77777777" w:rsidR="0080652B" w:rsidRPr="004704B4" w:rsidRDefault="0080652B">
      <w:pPr>
        <w:rPr>
          <w:rFonts w:ascii="Lato" w:eastAsia="Lato" w:hAnsi="Lato" w:cs="Lato"/>
        </w:rPr>
      </w:pPr>
    </w:p>
    <w:p w14:paraId="00904449" w14:textId="77777777" w:rsidR="0080652B" w:rsidRPr="004704B4" w:rsidRDefault="004E3451" w:rsidP="004704B4">
      <w:pPr>
        <w:numPr>
          <w:ilvl w:val="0"/>
          <w:numId w:val="1"/>
        </w:numPr>
        <w:rPr>
          <w:rFonts w:ascii="Lato" w:hAnsi="Lato"/>
          <w:color w:val="222222"/>
          <w:lang w:val="fr-CA"/>
        </w:rPr>
      </w:pPr>
      <w:r w:rsidRPr="004704B4">
        <w:rPr>
          <w:rFonts w:ascii="Lato" w:hAnsi="Lato"/>
          <w:lang w:val="fr-CA"/>
        </w:rPr>
        <w:t>Pourquoi les Européens continuent-ils de retourner sur la côte nord-ouest du Pacifique</w:t>
      </w:r>
      <w:r w:rsidR="004704B4" w:rsidRPr="004704B4">
        <w:rPr>
          <w:rFonts w:ascii="Lato" w:hAnsi="Lato"/>
          <w:lang w:val="fr-CA"/>
        </w:rPr>
        <w:t>?</w:t>
      </w:r>
    </w:p>
    <w:p w14:paraId="39984C4F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22B4377D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6C16B9B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54A1829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368DCAAA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8A4B9A4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6272B945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</w:rPr>
      </w:pPr>
      <w:r w:rsidRPr="004704B4">
        <w:rPr>
          <w:rFonts w:ascii="Lato" w:hAnsi="Lato"/>
          <w:lang w:val="fr-CA"/>
        </w:rPr>
        <w:t>Résume les principales raisons qui font que les Britanniques et les Espagnols sont en conflit. Qui subissait les impacts de ce conflit</w:t>
      </w:r>
      <w:r w:rsidRPr="004704B4">
        <w:rPr>
          <w:rFonts w:ascii="Lato" w:eastAsia="Lato" w:hAnsi="Lato" w:cs="Lato"/>
        </w:rPr>
        <w:t>?</w:t>
      </w:r>
    </w:p>
    <w:sectPr w:rsidR="0080652B" w:rsidRPr="004704B4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29C88" w14:textId="77777777" w:rsidR="00A41CEC" w:rsidRDefault="00A41CEC">
      <w:pPr>
        <w:spacing w:line="240" w:lineRule="auto"/>
      </w:pPr>
      <w:r>
        <w:separator/>
      </w:r>
    </w:p>
  </w:endnote>
  <w:endnote w:type="continuationSeparator" w:id="0">
    <w:p w14:paraId="13A38ABC" w14:textId="77777777" w:rsidR="00A41CEC" w:rsidRDefault="00A41C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0AA0" w14:textId="77777777" w:rsidR="0080652B" w:rsidRDefault="00C674EE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4E089D95">
        <v:rect id="_x0000_i1026" style="width:0;height:1.5pt" o:hralign="center" o:hrstd="t" o:hr="t" fillcolor="#a0a0a0" stroked="f"/>
      </w:pict>
    </w:r>
  </w:p>
  <w:p w14:paraId="13B2523A" w14:textId="10F759C3" w:rsidR="0080652B" w:rsidRPr="0032104B" w:rsidRDefault="0032104B">
    <w:pPr>
      <w:spacing w:after="60"/>
      <w:rPr>
        <w:lang w:val="fr-CA"/>
      </w:rPr>
    </w:pPr>
    <w:r w:rsidRPr="0032104B">
      <w:rPr>
        <w:rFonts w:ascii="IM Fell English SC" w:eastAsia="IM Fell English SC" w:hAnsi="IM Fell English SC" w:cs="IM Fell English SC"/>
        <w:color w:val="222222"/>
        <w:lang w:val="fr-CA"/>
      </w:rPr>
      <w:t>Fiche de travail sur la vi</w:t>
    </w:r>
    <w:r>
      <w:rPr>
        <w:rFonts w:ascii="IM Fell English SC" w:eastAsia="IM Fell English SC" w:hAnsi="IM Fell English SC" w:cs="IM Fell English SC"/>
        <w:color w:val="222222"/>
        <w:lang w:val="fr-CA"/>
      </w:rPr>
      <w:t xml:space="preserve">déo </w:t>
    </w:r>
    <w:r w:rsidRPr="0032104B">
      <w:rPr>
        <w:rFonts w:ascii="IM Fell English SC" w:eastAsia="IM Fell English SC" w:hAnsi="IM Fell English SC" w:cs="IM Fell English SC"/>
        <w:color w:val="222222"/>
        <w:lang w:val="fr-CA"/>
      </w:rPr>
      <w:t xml:space="preserve">| Relations | </w:t>
    </w:r>
    <w:r w:rsidR="001912C6">
      <w:rPr>
        <w:rFonts w:ascii="IM Fell English SC" w:eastAsia="IM Fell English SC" w:hAnsi="IM Fell English SC" w:cs="IM Fell English SC"/>
        <w:color w:val="222222"/>
        <w:lang w:val="fr-CA"/>
      </w:rPr>
      <w:t>Les Européens sur la côte nord-ouest du Pacifique</w:t>
    </w:r>
    <w:r w:rsidRPr="0032104B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C674EE">
      <w:rPr>
        <w:rFonts w:ascii="Lato Light" w:eastAsia="Lato Light" w:hAnsi="Lato Light" w:cs="Lato Light"/>
        <w:color w:val="222222"/>
        <w:lang w:val="fr-CA"/>
      </w:rPr>
      <w:ptab w:relativeTo="margin" w:alignment="right" w:leader="none"/>
    </w:r>
    <w:r>
      <w:rPr>
        <w:rFonts w:ascii="Lato Light" w:eastAsia="Lato Light" w:hAnsi="Lato Light" w:cs="Lato Light"/>
        <w:color w:val="222222"/>
      </w:rPr>
      <w:fldChar w:fldCharType="begin"/>
    </w:r>
    <w:r w:rsidRPr="0032104B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D844AD" w:rsidRPr="0032104B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A6D19" w14:textId="77777777" w:rsidR="00A41CEC" w:rsidRDefault="00A41CEC">
      <w:pPr>
        <w:spacing w:line="240" w:lineRule="auto"/>
      </w:pPr>
      <w:r>
        <w:separator/>
      </w:r>
    </w:p>
  </w:footnote>
  <w:footnote w:type="continuationSeparator" w:id="0">
    <w:p w14:paraId="216A8D89" w14:textId="77777777" w:rsidR="00A41CEC" w:rsidRDefault="00A41C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14038" w14:textId="3BA9AB3F" w:rsidR="0080652B" w:rsidRDefault="00C674EE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E3610B4" wp14:editId="3251F4A6">
          <wp:simplePos x="0" y="0"/>
          <wp:positionH relativeFrom="column">
            <wp:posOffset>4921250</wp:posOffset>
          </wp:positionH>
          <wp:positionV relativeFrom="paragraph">
            <wp:posOffset>-171781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2104B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32104B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6CF98107" w14:textId="77777777" w:rsidR="0080652B" w:rsidRDefault="00C674EE">
    <w:pPr>
      <w:spacing w:after="200"/>
    </w:pPr>
    <w:r>
      <w:pict w14:anchorId="268EC42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629A8"/>
    <w:multiLevelType w:val="multilevel"/>
    <w:tmpl w:val="A9F811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91F4ABB"/>
    <w:multiLevelType w:val="multilevel"/>
    <w:tmpl w:val="537060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IDAiMTCxMzCyUdpeDU4uLM/DyQAsNaAE0K1V8sAAAA"/>
  </w:docVars>
  <w:rsids>
    <w:rsidRoot w:val="0080652B"/>
    <w:rsid w:val="001912C6"/>
    <w:rsid w:val="0032104B"/>
    <w:rsid w:val="003F223D"/>
    <w:rsid w:val="004704B4"/>
    <w:rsid w:val="004E3451"/>
    <w:rsid w:val="005A6C41"/>
    <w:rsid w:val="0080652B"/>
    <w:rsid w:val="00A41CEC"/>
    <w:rsid w:val="00C674EE"/>
    <w:rsid w:val="00D15EC0"/>
    <w:rsid w:val="00D844AD"/>
    <w:rsid w:val="00E3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70691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2104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04B"/>
  </w:style>
  <w:style w:type="paragraph" w:styleId="Footer">
    <w:name w:val="footer"/>
    <w:basedOn w:val="Normal"/>
    <w:link w:val="FooterChar"/>
    <w:uiPriority w:val="99"/>
    <w:unhideWhenUsed/>
    <w:rsid w:val="0032104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8</cp:revision>
  <dcterms:created xsi:type="dcterms:W3CDTF">2022-11-28T14:49:00Z</dcterms:created>
  <dcterms:modified xsi:type="dcterms:W3CDTF">2023-05-14T01:51:00Z</dcterms:modified>
</cp:coreProperties>
</file>